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11E9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11E9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11E9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11E9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1E9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11E9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3ED7F49" w:rsidR="0000007A" w:rsidRPr="00A11E98" w:rsidRDefault="00D5698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11E9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ysical Science: New Insights and Developments</w:t>
              </w:r>
            </w:hyperlink>
          </w:p>
        </w:tc>
      </w:tr>
      <w:tr w:rsidR="0000007A" w:rsidRPr="00A11E9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11E9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1E9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2146A80" w:rsidR="0000007A" w:rsidRPr="00A11E9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11E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861A1" w:rsidRPr="00A11E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57</w:t>
            </w:r>
          </w:p>
        </w:tc>
      </w:tr>
      <w:tr w:rsidR="0000007A" w:rsidRPr="00A11E9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11E9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1E9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D919995" w:rsidR="0000007A" w:rsidRPr="00A11E98" w:rsidRDefault="00DA6283" w:rsidP="00DA6283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11E98">
              <w:rPr>
                <w:rFonts w:ascii="Arial" w:hAnsi="Arial" w:cs="Arial"/>
                <w:b/>
                <w:sz w:val="20"/>
                <w:szCs w:val="20"/>
                <w:lang w:val="en-GB"/>
              </w:rPr>
              <w:t>Analytic Approximate for the Plasma Sheath Potential</w:t>
            </w:r>
          </w:p>
        </w:tc>
      </w:tr>
      <w:tr w:rsidR="00CF0BBB" w:rsidRPr="00A11E9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11E9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1E9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D1A32FB" w:rsidR="00CF0BBB" w:rsidRPr="00A11E98" w:rsidRDefault="00F861A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11E9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11E9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A11E9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11E9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1E9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11E9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11E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11E9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1E9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11E9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11E9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11E98">
              <w:rPr>
                <w:rFonts w:ascii="Arial" w:hAnsi="Arial" w:cs="Arial"/>
                <w:lang w:val="en-GB"/>
              </w:rPr>
              <w:t>Author’s Feedback</w:t>
            </w:r>
            <w:r w:rsidRPr="00A11E9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11E9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11E9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11E9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11E9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CDAA017" w14:textId="77777777" w:rsidR="006B79E7" w:rsidRPr="00A11E98" w:rsidRDefault="006B79E7" w:rsidP="006B79E7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is manuscript addresses the problem of finding accurate analytic approximations for the Bohm sheath potential, a classical challenge in plasma physics. </w:t>
            </w:r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The </w:t>
            </w:r>
            <w:proofErr w:type="spellStart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work</w:t>
            </w:r>
            <w:proofErr w:type="spellEnd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is</w:t>
            </w:r>
            <w:proofErr w:type="spellEnd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important </w:t>
            </w:r>
            <w:proofErr w:type="spellStart"/>
            <w:proofErr w:type="gramStart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because</w:t>
            </w:r>
            <w:proofErr w:type="spellEnd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:</w:t>
            </w:r>
            <w:proofErr w:type="gramEnd"/>
          </w:p>
          <w:p w14:paraId="5A3C6F44" w14:textId="0B129804" w:rsidR="006B79E7" w:rsidRPr="00A11E98" w:rsidRDefault="006B79E7" w:rsidP="006B79E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It provides a new exponential-type approximation valid for all values of the characteristic parameter K, including the critical case K=1/2, where previous approximations fail.</w:t>
            </w:r>
          </w:p>
          <w:p w14:paraId="5B856688" w14:textId="10540253" w:rsidR="006B79E7" w:rsidRPr="00A11E98" w:rsidRDefault="006B79E7" w:rsidP="006B79E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The proposed method incorporates both ion velocity (K) and wall potential (</w:t>
            </w:r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φ</w:t>
            </w: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w​) into the exponential parameter, improving robustness and physical relevance.</w:t>
            </w:r>
          </w:p>
          <w:p w14:paraId="27BB5FA7" w14:textId="77777777" w:rsidR="006B79E7" w:rsidRPr="00A11E98" w:rsidRDefault="006B79E7" w:rsidP="006B79E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The results have applications in plasma confinement, fusion devices, and surface interactions, where sheath modeling is essential.</w:t>
            </w:r>
          </w:p>
          <w:p w14:paraId="5A5140E4" w14:textId="77777777" w:rsidR="006B79E7" w:rsidRPr="00A11E98" w:rsidRDefault="006B79E7" w:rsidP="006B79E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The work extends previous studies by offering a simpler yet more general analytic form, which will be valuable for both theoretical studies and practical plasma simulations.</w:t>
            </w:r>
          </w:p>
          <w:p w14:paraId="7DBC9196" w14:textId="77777777" w:rsidR="00F1171E" w:rsidRPr="00A11E98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62A339C" w14:textId="77777777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1E9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11E9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11E9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F8A36FF" w:rsidR="00F1171E" w:rsidRPr="00A11E98" w:rsidRDefault="006B79E7" w:rsidP="006B79E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title </w:t>
            </w:r>
            <w:r w:rsidRPr="00A11E9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“Analytic Approximate for the Plasma Sheath Potential”</w:t>
            </w: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 clear but could be slightly improved for readability. Suggested alternative:</w:t>
            </w: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“An Analytic Approximation for the Bohm Plasma Sheath Potential”</w:t>
            </w:r>
          </w:p>
        </w:tc>
        <w:tc>
          <w:tcPr>
            <w:tcW w:w="1523" w:type="pct"/>
          </w:tcPr>
          <w:p w14:paraId="405B6701" w14:textId="77777777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1E9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11E9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11E9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C530977" w14:textId="59DEA36A" w:rsidR="006B79E7" w:rsidRPr="00A11E98" w:rsidRDefault="006B79E7" w:rsidP="006B79E7">
            <w:pPr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The abstract is concise and clearly states the main contribution (new approximation valid for any K).</w:t>
            </w:r>
          </w:p>
          <w:p w14:paraId="189F0561" w14:textId="77777777" w:rsidR="006B79E7" w:rsidRPr="00A11E98" w:rsidRDefault="006B79E7" w:rsidP="006B79E7">
            <w:pPr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However, it could be slightly expanded to include:</w:t>
            </w:r>
          </w:p>
          <w:p w14:paraId="279E2A7D" w14:textId="77777777" w:rsidR="006B79E7" w:rsidRPr="00A11E98" w:rsidRDefault="006B79E7" w:rsidP="006B79E7">
            <w:pPr>
              <w:numPr>
                <w:ilvl w:val="1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A clear statement of the physical motivation (importance of sheath models in plasma physics).</w:t>
            </w:r>
          </w:p>
          <w:p w14:paraId="79D0C57D" w14:textId="77777777" w:rsidR="006B79E7" w:rsidRPr="00A11E98" w:rsidRDefault="006B79E7" w:rsidP="006B79E7">
            <w:pPr>
              <w:numPr>
                <w:ilvl w:val="1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A brief mention of comparison with previous approximations and error analysis results.</w:t>
            </w:r>
          </w:p>
          <w:p w14:paraId="59354292" w14:textId="4D2FF106" w:rsidR="006B79E7" w:rsidRPr="00A11E98" w:rsidRDefault="006B79E7" w:rsidP="006B79E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uggested addition: </w:t>
            </w:r>
            <w:r w:rsidRPr="00A11E9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“The proposed method is shown to remain valid even at K=1/2, a regime where earlier approximations fail, and numerical comparisons confirm improved accuracy.”</w:t>
            </w:r>
          </w:p>
          <w:p w14:paraId="0FB7E83A" w14:textId="77777777" w:rsidR="00F1171E" w:rsidRPr="00A11E9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1D54B730" w14:textId="77777777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1E9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11E9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59CF962" w14:textId="77777777" w:rsidR="006B79E7" w:rsidRPr="00A11E98" w:rsidRDefault="006B79E7" w:rsidP="006B79E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The manuscript is scientifically sound.</w:t>
            </w:r>
          </w:p>
          <w:p w14:paraId="4217E916" w14:textId="77777777" w:rsidR="006B79E7" w:rsidRPr="00A11E98" w:rsidRDefault="006B79E7" w:rsidP="006B79E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The derivation of the new approximation is well motivated, consistent with the Poisson equation, and validated through comparison with previous approaches.</w:t>
            </w:r>
          </w:p>
          <w:p w14:paraId="2A55CB95" w14:textId="77777777" w:rsidR="006B79E7" w:rsidRPr="00A11E98" w:rsidRDefault="006B79E7" w:rsidP="006B79E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Figures (comparisons and error plots) strengthen the claims.</w:t>
            </w:r>
          </w:p>
          <w:p w14:paraId="386FDDC2" w14:textId="77777777" w:rsidR="006B79E7" w:rsidRPr="00A11E98" w:rsidRDefault="006B79E7" w:rsidP="006B79E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The conclusion appropriately highlights novelty and limitations.</w:t>
            </w:r>
          </w:p>
          <w:p w14:paraId="369B3205" w14:textId="77777777" w:rsidR="006B79E7" w:rsidRPr="00A11E98" w:rsidRDefault="006B79E7" w:rsidP="006B79E7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No major </w:t>
            </w:r>
            <w:proofErr w:type="spellStart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flaws</w:t>
            </w:r>
            <w:proofErr w:type="spellEnd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detected</w:t>
            </w:r>
            <w:proofErr w:type="spellEnd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.</w:t>
            </w:r>
          </w:p>
          <w:p w14:paraId="2B5A7721" w14:textId="77777777" w:rsidR="00F1171E" w:rsidRPr="00A11E98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1E9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11E9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11E9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>-</w:t>
            </w:r>
          </w:p>
        </w:tc>
        <w:tc>
          <w:tcPr>
            <w:tcW w:w="2212" w:type="pct"/>
          </w:tcPr>
          <w:p w14:paraId="6087AC5B" w14:textId="77777777" w:rsidR="006B79E7" w:rsidRPr="00A11E98" w:rsidRDefault="006B79E7" w:rsidP="006B79E7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gramStart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lastRenderedPageBreak/>
              <w:t></w:t>
            </w: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References</w:t>
            </w:r>
            <w:proofErr w:type="gramEnd"/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re relevant but somewhat limited (oldest from 1949, others mainly before 2016).</w:t>
            </w:r>
          </w:p>
          <w:p w14:paraId="4FEBFB85" w14:textId="77777777" w:rsidR="006B79E7" w:rsidRPr="00A11E98" w:rsidRDefault="006B79E7" w:rsidP="006B79E7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gramStart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</w:t>
            </w: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Recent</w:t>
            </w:r>
            <w:proofErr w:type="gramEnd"/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velopments in plasma sheath theory or kinetic simulations (post-2018) </w:t>
            </w: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ould be added to improve the scholarly context.</w:t>
            </w:r>
          </w:p>
          <w:p w14:paraId="2B1CFCB4" w14:textId="77777777" w:rsidR="006B79E7" w:rsidRPr="00A11E98" w:rsidRDefault="006B79E7" w:rsidP="006B79E7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</w:pPr>
            <w:proofErr w:type="gramStart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  </w:t>
            </w:r>
            <w:proofErr w:type="spellStart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Suggested</w:t>
            </w:r>
            <w:proofErr w:type="spellEnd"/>
            <w:proofErr w:type="gramEnd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gramStart"/>
            <w:r w:rsidRPr="00A11E98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addition:</w:t>
            </w:r>
            <w:proofErr w:type="gramEnd"/>
          </w:p>
          <w:p w14:paraId="121741A3" w14:textId="77777777" w:rsidR="006B79E7" w:rsidRPr="00A11E98" w:rsidRDefault="006B79E7" w:rsidP="006B79E7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Reviews or articles on sheath modeling in fusion edge plasmas from the last 5 years.</w:t>
            </w:r>
          </w:p>
          <w:p w14:paraId="24FE0567" w14:textId="77777777" w:rsidR="00F1171E" w:rsidRPr="00A11E98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220055" w14:textId="77777777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1E9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11E9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11E9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11E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AA4BAE" w14:textId="77777777" w:rsidR="006B79E7" w:rsidRPr="00A11E98" w:rsidRDefault="006B79E7" w:rsidP="006B79E7">
            <w:pPr>
              <w:rPr>
                <w:rFonts w:ascii="Arial" w:hAnsi="Arial" w:cs="Arial"/>
                <w:sz w:val="20"/>
                <w:szCs w:val="20"/>
              </w:rPr>
            </w:pPr>
            <w:r w:rsidRPr="00A11E98">
              <w:rPr>
                <w:rFonts w:ascii="Arial" w:hAnsi="Arial" w:cs="Arial"/>
                <w:sz w:val="20"/>
                <w:szCs w:val="20"/>
              </w:rPr>
              <w:t>The manuscript is understandable but requires moderate language editing:</w:t>
            </w:r>
          </w:p>
          <w:p w14:paraId="092651BE" w14:textId="77777777" w:rsidR="006B79E7" w:rsidRPr="00A11E98" w:rsidRDefault="006B79E7" w:rsidP="006B79E7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A11E98">
              <w:rPr>
                <w:rFonts w:ascii="Arial" w:hAnsi="Arial" w:cs="Arial"/>
                <w:sz w:val="20"/>
                <w:szCs w:val="20"/>
              </w:rPr>
              <w:t>Correct “</w:t>
            </w:r>
            <w:proofErr w:type="spellStart"/>
            <w:r w:rsidRPr="00A11E98">
              <w:rPr>
                <w:rFonts w:ascii="Arial" w:hAnsi="Arial" w:cs="Arial"/>
                <w:sz w:val="20"/>
                <w:szCs w:val="20"/>
              </w:rPr>
              <w:t>Bhom</w:t>
            </w:r>
            <w:proofErr w:type="spellEnd"/>
            <w:r w:rsidRPr="00A11E98">
              <w:rPr>
                <w:rFonts w:ascii="Arial" w:hAnsi="Arial" w:cs="Arial"/>
                <w:sz w:val="20"/>
                <w:szCs w:val="20"/>
              </w:rPr>
              <w:t xml:space="preserve">” → </w:t>
            </w: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“Bohm”</w:t>
            </w:r>
            <w:r w:rsidRPr="00A11E98">
              <w:rPr>
                <w:rFonts w:ascii="Arial" w:hAnsi="Arial" w:cs="Arial"/>
                <w:sz w:val="20"/>
                <w:szCs w:val="20"/>
              </w:rPr>
              <w:t xml:space="preserve"> (appears several times).</w:t>
            </w:r>
          </w:p>
          <w:p w14:paraId="1E1A9F7F" w14:textId="77777777" w:rsidR="006B79E7" w:rsidRPr="00A11E98" w:rsidRDefault="006B79E7" w:rsidP="006B79E7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A11E98">
              <w:rPr>
                <w:rFonts w:ascii="Arial" w:hAnsi="Arial" w:cs="Arial"/>
                <w:sz w:val="20"/>
                <w:szCs w:val="20"/>
              </w:rPr>
              <w:t>Correct spelling/grammar issues: e.g., “</w:t>
            </w:r>
            <w:proofErr w:type="spellStart"/>
            <w:r w:rsidRPr="00A11E98">
              <w:rPr>
                <w:rFonts w:ascii="Arial" w:hAnsi="Arial" w:cs="Arial"/>
                <w:sz w:val="20"/>
                <w:szCs w:val="20"/>
              </w:rPr>
              <w:t>demensionless</w:t>
            </w:r>
            <w:proofErr w:type="spellEnd"/>
            <w:r w:rsidRPr="00A11E98">
              <w:rPr>
                <w:rFonts w:ascii="Arial" w:hAnsi="Arial" w:cs="Arial"/>
                <w:sz w:val="20"/>
                <w:szCs w:val="20"/>
              </w:rPr>
              <w:t xml:space="preserve">” → </w:t>
            </w: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“dimensionless”</w:t>
            </w:r>
            <w:r w:rsidRPr="00A11E98">
              <w:rPr>
                <w:rFonts w:ascii="Arial" w:hAnsi="Arial" w:cs="Arial"/>
                <w:sz w:val="20"/>
                <w:szCs w:val="20"/>
              </w:rPr>
              <w:t>, “</w:t>
            </w:r>
            <w:proofErr w:type="spellStart"/>
            <w:r w:rsidRPr="00A11E98">
              <w:rPr>
                <w:rFonts w:ascii="Arial" w:hAnsi="Arial" w:cs="Arial"/>
                <w:sz w:val="20"/>
                <w:szCs w:val="20"/>
              </w:rPr>
              <w:t>wich</w:t>
            </w:r>
            <w:proofErr w:type="spellEnd"/>
            <w:r w:rsidRPr="00A11E98">
              <w:rPr>
                <w:rFonts w:ascii="Arial" w:hAnsi="Arial" w:cs="Arial"/>
                <w:sz w:val="20"/>
                <w:szCs w:val="20"/>
              </w:rPr>
              <w:t xml:space="preserve">” → </w:t>
            </w: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“which”</w:t>
            </w:r>
            <w:r w:rsidRPr="00A11E98">
              <w:rPr>
                <w:rFonts w:ascii="Arial" w:hAnsi="Arial" w:cs="Arial"/>
                <w:sz w:val="20"/>
                <w:szCs w:val="20"/>
              </w:rPr>
              <w:t xml:space="preserve">, “depended of” → </w:t>
            </w:r>
            <w:r w:rsidRPr="00A11E98">
              <w:rPr>
                <w:rFonts w:ascii="Arial" w:hAnsi="Arial" w:cs="Arial"/>
                <w:b/>
                <w:bCs/>
                <w:sz w:val="20"/>
                <w:szCs w:val="20"/>
              </w:rPr>
              <w:t>“dependent on”</w:t>
            </w:r>
            <w:r w:rsidRPr="00A11E9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E658AD3" w14:textId="77777777" w:rsidR="006B79E7" w:rsidRPr="00A11E98" w:rsidRDefault="006B79E7" w:rsidP="006B79E7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A11E98">
              <w:rPr>
                <w:rFonts w:ascii="Arial" w:hAnsi="Arial" w:cs="Arial"/>
                <w:sz w:val="20"/>
                <w:szCs w:val="20"/>
              </w:rPr>
              <w:t>Improve flow in some sentences for clarity.</w:t>
            </w:r>
          </w:p>
          <w:p w14:paraId="149A6CEF" w14:textId="77777777" w:rsidR="00F1171E" w:rsidRPr="00A11E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11E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11E9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11E9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11E9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11E9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11E9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DA2A94" w14:textId="77777777" w:rsidR="006B79E7" w:rsidRPr="00A11E98" w:rsidRDefault="006B79E7" w:rsidP="006B79E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11E98">
              <w:rPr>
                <w:rFonts w:ascii="Arial" w:hAnsi="Arial" w:cs="Arial"/>
                <w:sz w:val="20"/>
                <w:szCs w:val="20"/>
                <w:lang w:val="fr-FR"/>
              </w:rPr>
              <w:t></w:t>
            </w:r>
            <w:r w:rsidRPr="00A11E98">
              <w:rPr>
                <w:rFonts w:ascii="Arial" w:hAnsi="Arial" w:cs="Arial"/>
                <w:sz w:val="20"/>
                <w:szCs w:val="20"/>
              </w:rPr>
              <w:t xml:space="preserve">  The</w:t>
            </w:r>
            <w:proofErr w:type="gramEnd"/>
            <w:r w:rsidRPr="00A11E98">
              <w:rPr>
                <w:rFonts w:ascii="Arial" w:hAnsi="Arial" w:cs="Arial"/>
                <w:sz w:val="20"/>
                <w:szCs w:val="20"/>
              </w:rPr>
              <w:t xml:space="preserve"> authors may wish to expand the </w:t>
            </w:r>
            <w:r w:rsidRPr="00A11E98">
              <w:rPr>
                <w:rFonts w:ascii="Arial" w:hAnsi="Arial" w:cs="Arial"/>
                <w:i/>
                <w:iCs/>
                <w:sz w:val="20"/>
                <w:szCs w:val="20"/>
              </w:rPr>
              <w:t>Conclusion</w:t>
            </w:r>
            <w:r w:rsidRPr="00A11E98">
              <w:rPr>
                <w:rFonts w:ascii="Arial" w:hAnsi="Arial" w:cs="Arial"/>
                <w:sz w:val="20"/>
                <w:szCs w:val="20"/>
              </w:rPr>
              <w:t xml:space="preserve"> to include future perspectives (e.g., possible extensions of the approximation to multi-species plasmas or magnetized cases).</w:t>
            </w:r>
          </w:p>
          <w:p w14:paraId="72A04794" w14:textId="77777777" w:rsidR="006B79E7" w:rsidRPr="00A11E98" w:rsidRDefault="006B79E7" w:rsidP="006B79E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11E98">
              <w:rPr>
                <w:rFonts w:ascii="Arial" w:hAnsi="Arial" w:cs="Arial"/>
                <w:sz w:val="20"/>
                <w:szCs w:val="20"/>
                <w:lang w:val="fr-FR"/>
              </w:rPr>
              <w:t></w:t>
            </w:r>
            <w:r w:rsidRPr="00A11E98">
              <w:rPr>
                <w:rFonts w:ascii="Arial" w:hAnsi="Arial" w:cs="Arial"/>
                <w:sz w:val="20"/>
                <w:szCs w:val="20"/>
              </w:rPr>
              <w:t xml:space="preserve">  Figures</w:t>
            </w:r>
            <w:proofErr w:type="gramEnd"/>
            <w:r w:rsidRPr="00A11E98">
              <w:rPr>
                <w:rFonts w:ascii="Arial" w:hAnsi="Arial" w:cs="Arial"/>
                <w:sz w:val="20"/>
                <w:szCs w:val="20"/>
              </w:rPr>
              <w:t xml:space="preserve"> should include clear legends and axis labels in standard notation (</w:t>
            </w:r>
            <w:r w:rsidRPr="00A11E98">
              <w:rPr>
                <w:rFonts w:ascii="Arial" w:hAnsi="Arial" w:cs="Arial"/>
                <w:sz w:val="20"/>
                <w:szCs w:val="20"/>
                <w:lang w:val="fr-FR"/>
              </w:rPr>
              <w:t>φ</w:t>
            </w:r>
            <w:r w:rsidRPr="00A11E98">
              <w:rPr>
                <w:rFonts w:ascii="Arial" w:hAnsi="Arial" w:cs="Arial"/>
                <w:sz w:val="20"/>
                <w:szCs w:val="20"/>
              </w:rPr>
              <w:t>, y).</w:t>
            </w:r>
          </w:p>
          <w:p w14:paraId="09E6F47A" w14:textId="77777777" w:rsidR="006B79E7" w:rsidRPr="00A11E98" w:rsidRDefault="006B79E7" w:rsidP="006B79E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11E98">
              <w:rPr>
                <w:rFonts w:ascii="Arial" w:hAnsi="Arial" w:cs="Arial"/>
                <w:sz w:val="20"/>
                <w:szCs w:val="20"/>
                <w:lang w:val="fr-FR"/>
              </w:rPr>
              <w:t></w:t>
            </w:r>
            <w:r w:rsidRPr="00A11E98">
              <w:rPr>
                <w:rFonts w:ascii="Arial" w:hAnsi="Arial" w:cs="Arial"/>
                <w:sz w:val="20"/>
                <w:szCs w:val="20"/>
              </w:rPr>
              <w:t xml:space="preserve">  Ensure</w:t>
            </w:r>
            <w:proofErr w:type="gramEnd"/>
            <w:r w:rsidRPr="00A11E98">
              <w:rPr>
                <w:rFonts w:ascii="Arial" w:hAnsi="Arial" w:cs="Arial"/>
                <w:sz w:val="20"/>
                <w:szCs w:val="20"/>
              </w:rPr>
              <w:t xml:space="preserve"> all equations are consistently numbered and formatted.</w:t>
            </w:r>
          </w:p>
          <w:p w14:paraId="15DFD0E8" w14:textId="77777777" w:rsidR="00F1171E" w:rsidRPr="00A11E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11E9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AB5512F" w14:textId="77777777" w:rsidR="00F1171E" w:rsidRPr="00A11E9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A11E9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8B13F7" w:rsidRPr="00A11E98" w14:paraId="4B5A063B" w14:textId="77777777" w:rsidTr="00F253F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EFCED" w14:textId="77777777" w:rsidR="008B13F7" w:rsidRPr="00A11E98" w:rsidRDefault="008B13F7" w:rsidP="008B13F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A11E9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11E9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B99EE5C" w14:textId="77777777" w:rsidR="008B13F7" w:rsidRPr="00A11E98" w:rsidRDefault="008B13F7" w:rsidP="008B13F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B13F7" w:rsidRPr="00A11E98" w14:paraId="635733AC" w14:textId="77777777" w:rsidTr="00F253F3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DD1DC" w14:textId="77777777" w:rsidR="008B13F7" w:rsidRPr="00A11E98" w:rsidRDefault="008B13F7" w:rsidP="008B13F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8C940" w14:textId="77777777" w:rsidR="008B13F7" w:rsidRPr="00A11E98" w:rsidRDefault="008B13F7" w:rsidP="008B13F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11E9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632D7E67" w14:textId="77777777" w:rsidR="008B13F7" w:rsidRPr="00A11E98" w:rsidRDefault="008B13F7" w:rsidP="008B13F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A11E9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A11E98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A11E98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8B13F7" w:rsidRPr="00A11E98" w14:paraId="3F4C26F4" w14:textId="77777777" w:rsidTr="00F253F3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629CC" w14:textId="77777777" w:rsidR="008B13F7" w:rsidRPr="00A11E98" w:rsidRDefault="008B13F7" w:rsidP="008B13F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11E9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15E488F" w14:textId="77777777" w:rsidR="008B13F7" w:rsidRPr="00A11E98" w:rsidRDefault="008B13F7" w:rsidP="008B13F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25A6F" w14:textId="77777777" w:rsidR="008B13F7" w:rsidRPr="00A11E98" w:rsidRDefault="008B13F7" w:rsidP="008B13F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11E9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11E9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11E9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0242EEA" w14:textId="77777777" w:rsidR="008B13F7" w:rsidRPr="00A11E98" w:rsidRDefault="008B13F7" w:rsidP="008B13F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72891A3" w14:textId="77777777" w:rsidR="008B13F7" w:rsidRPr="00A11E98" w:rsidRDefault="008B13F7" w:rsidP="008B13F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4A67F0C2" w14:textId="77777777" w:rsidR="008B13F7" w:rsidRPr="00A11E98" w:rsidRDefault="008B13F7" w:rsidP="008B13F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08C1474" w14:textId="77777777" w:rsidR="008B13F7" w:rsidRPr="00A11E98" w:rsidRDefault="008B13F7" w:rsidP="008B13F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8F94EAD" w14:textId="77777777" w:rsidR="008B13F7" w:rsidRPr="00A11E98" w:rsidRDefault="008B13F7" w:rsidP="008B13F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677F2BE4" w14:textId="77777777" w:rsidR="008B13F7" w:rsidRPr="00A11E98" w:rsidRDefault="008B13F7" w:rsidP="008B13F7">
      <w:pPr>
        <w:rPr>
          <w:rFonts w:ascii="Arial" w:hAnsi="Arial" w:cs="Arial"/>
          <w:sz w:val="20"/>
          <w:szCs w:val="20"/>
        </w:rPr>
      </w:pPr>
    </w:p>
    <w:bookmarkEnd w:id="1"/>
    <w:p w14:paraId="57588F48" w14:textId="77777777" w:rsidR="00A11E98" w:rsidRPr="006C3B8B" w:rsidRDefault="00A11E98" w:rsidP="00A11E9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C3B8B">
        <w:rPr>
          <w:rFonts w:ascii="Arial" w:hAnsi="Arial" w:cs="Arial"/>
          <w:b/>
          <w:u w:val="single"/>
        </w:rPr>
        <w:t>Reviewer details:</w:t>
      </w:r>
    </w:p>
    <w:p w14:paraId="7B7D9964" w14:textId="77777777" w:rsidR="00A11E98" w:rsidRPr="006C3B8B" w:rsidRDefault="00A11E98" w:rsidP="00A11E9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6C3B8B">
        <w:rPr>
          <w:rFonts w:ascii="Arial" w:hAnsi="Arial" w:cs="Arial"/>
          <w:b/>
          <w:color w:val="000000"/>
        </w:rPr>
        <w:t>Abdelmounaim</w:t>
      </w:r>
      <w:proofErr w:type="spellEnd"/>
      <w:r w:rsidRPr="006C3B8B">
        <w:rPr>
          <w:rFonts w:ascii="Arial" w:hAnsi="Arial" w:cs="Arial"/>
          <w:b/>
          <w:color w:val="000000"/>
        </w:rPr>
        <w:t xml:space="preserve"> </w:t>
      </w:r>
      <w:proofErr w:type="spellStart"/>
      <w:r w:rsidRPr="006C3B8B">
        <w:rPr>
          <w:rFonts w:ascii="Arial" w:hAnsi="Arial" w:cs="Arial"/>
          <w:b/>
          <w:color w:val="000000"/>
        </w:rPr>
        <w:t>Laassouli</w:t>
      </w:r>
      <w:proofErr w:type="spellEnd"/>
      <w:r w:rsidRPr="006C3B8B">
        <w:rPr>
          <w:rFonts w:ascii="Arial" w:hAnsi="Arial" w:cs="Arial"/>
          <w:b/>
          <w:color w:val="000000"/>
        </w:rPr>
        <w:t>, Morocco</w:t>
      </w:r>
    </w:p>
    <w:p w14:paraId="25E7AF2A" w14:textId="77777777" w:rsidR="00F1171E" w:rsidRPr="00A11E9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A11E98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75A5A2" w14:textId="77777777" w:rsidR="00842E8B" w:rsidRPr="0000007A" w:rsidRDefault="00842E8B" w:rsidP="0099583E">
      <w:r>
        <w:separator/>
      </w:r>
    </w:p>
  </w:endnote>
  <w:endnote w:type="continuationSeparator" w:id="0">
    <w:p w14:paraId="5088057D" w14:textId="77777777" w:rsidR="00842E8B" w:rsidRPr="0000007A" w:rsidRDefault="00842E8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8BEEF3" w14:textId="77777777" w:rsidR="00842E8B" w:rsidRPr="0000007A" w:rsidRDefault="00842E8B" w:rsidP="0099583E">
      <w:r>
        <w:separator/>
      </w:r>
    </w:p>
  </w:footnote>
  <w:footnote w:type="continuationSeparator" w:id="0">
    <w:p w14:paraId="2163FC70" w14:textId="77777777" w:rsidR="00842E8B" w:rsidRPr="0000007A" w:rsidRDefault="00842E8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05091"/>
    <w:multiLevelType w:val="multilevel"/>
    <w:tmpl w:val="0082D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FC1D16"/>
    <w:multiLevelType w:val="multilevel"/>
    <w:tmpl w:val="0106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520C62"/>
    <w:multiLevelType w:val="multilevel"/>
    <w:tmpl w:val="96AA7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EC07027"/>
    <w:multiLevelType w:val="multilevel"/>
    <w:tmpl w:val="D6120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5121D3"/>
    <w:multiLevelType w:val="multilevel"/>
    <w:tmpl w:val="B4746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0846495">
    <w:abstractNumId w:val="4"/>
  </w:num>
  <w:num w:numId="2" w16cid:durableId="2117362721">
    <w:abstractNumId w:val="7"/>
  </w:num>
  <w:num w:numId="3" w16cid:durableId="2050032765">
    <w:abstractNumId w:val="6"/>
  </w:num>
  <w:num w:numId="4" w16cid:durableId="2069113238">
    <w:abstractNumId w:val="8"/>
  </w:num>
  <w:num w:numId="5" w16cid:durableId="12608081">
    <w:abstractNumId w:val="5"/>
  </w:num>
  <w:num w:numId="6" w16cid:durableId="1229268427">
    <w:abstractNumId w:val="0"/>
  </w:num>
  <w:num w:numId="7" w16cid:durableId="630012906">
    <w:abstractNumId w:val="2"/>
  </w:num>
  <w:num w:numId="8" w16cid:durableId="1464733035">
    <w:abstractNumId w:val="11"/>
  </w:num>
  <w:num w:numId="9" w16cid:durableId="586891090">
    <w:abstractNumId w:val="10"/>
  </w:num>
  <w:num w:numId="10" w16cid:durableId="258756736">
    <w:abstractNumId w:val="3"/>
  </w:num>
  <w:num w:numId="11" w16cid:durableId="934943979">
    <w:abstractNumId w:val="1"/>
  </w:num>
  <w:num w:numId="12" w16cid:durableId="349070632">
    <w:abstractNumId w:val="13"/>
  </w:num>
  <w:num w:numId="13" w16cid:durableId="1870482214">
    <w:abstractNumId w:val="9"/>
  </w:num>
  <w:num w:numId="14" w16cid:durableId="1607805329">
    <w:abstractNumId w:val="12"/>
  </w:num>
  <w:num w:numId="15" w16cid:durableId="51415397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1763"/>
    <w:rsid w:val="000F6EA8"/>
    <w:rsid w:val="00101322"/>
    <w:rsid w:val="00110B08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B7402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215C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4D9E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4803"/>
    <w:rsid w:val="006B79E7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635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2E8B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13F7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1E98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76ED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6986"/>
    <w:rsid w:val="00D62B8A"/>
    <w:rsid w:val="00D709EB"/>
    <w:rsid w:val="00D7603E"/>
    <w:rsid w:val="00D90124"/>
    <w:rsid w:val="00D9392F"/>
    <w:rsid w:val="00D9427C"/>
    <w:rsid w:val="00DA2679"/>
    <w:rsid w:val="00DA3C3D"/>
    <w:rsid w:val="00DA41F5"/>
    <w:rsid w:val="00DA6283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61A1"/>
    <w:rsid w:val="00F96F54"/>
    <w:rsid w:val="00F978B8"/>
    <w:rsid w:val="00FA6528"/>
    <w:rsid w:val="00FB0D50"/>
    <w:rsid w:val="00FB3DE3"/>
    <w:rsid w:val="00FB5BBE"/>
    <w:rsid w:val="00FC1EF7"/>
    <w:rsid w:val="00FC2E17"/>
    <w:rsid w:val="00FC432A"/>
    <w:rsid w:val="00FC6387"/>
    <w:rsid w:val="00FC6802"/>
    <w:rsid w:val="00FD53AB"/>
    <w:rsid w:val="00FD70A7"/>
    <w:rsid w:val="00FF09A0"/>
    <w:rsid w:val="00FF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11E9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phys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684</Words>
  <Characters>390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7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8-2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